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3B" w:rsidRDefault="00573F3B" w:rsidP="003F1514">
      <w:pPr>
        <w:spacing w:after="120" w:line="360" w:lineRule="auto"/>
        <w:ind w:right="-330"/>
        <w:jc w:val="both"/>
        <w:rPr>
          <w:rFonts w:ascii="Times New Roman" w:hAnsi="Times New Roman"/>
          <w:b/>
          <w:sz w:val="24"/>
          <w:szCs w:val="24"/>
        </w:rPr>
      </w:pPr>
      <w:r w:rsidRPr="00573F3B">
        <w:rPr>
          <w:rFonts w:ascii="Times New Roman" w:hAnsi="Times New Roman" w:cs="Times New Roman"/>
          <w:b/>
        </w:rPr>
        <w:t>Supplementary Table S1</w:t>
      </w:r>
      <w:r w:rsidR="003F1514">
        <w:rPr>
          <w:rFonts w:ascii="Times New Roman" w:hAnsi="Times New Roman"/>
          <w:b/>
          <w:sz w:val="24"/>
          <w:szCs w:val="24"/>
        </w:rPr>
        <w:t xml:space="preserve">: </w:t>
      </w:r>
    </w:p>
    <w:p w:rsidR="00950A14" w:rsidRDefault="00950A14" w:rsidP="003F1514">
      <w:pPr>
        <w:spacing w:after="120" w:line="360" w:lineRule="auto"/>
        <w:ind w:right="-33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F1514">
        <w:rPr>
          <w:rFonts w:ascii="Times New Roman" w:hAnsi="Times New Roman" w:cs="Times New Roman"/>
          <w:b/>
          <w:sz w:val="24"/>
          <w:szCs w:val="24"/>
        </w:rPr>
        <w:t>Questions to facilitate</w:t>
      </w:r>
      <w:r w:rsidR="00942B43" w:rsidRPr="003F1514">
        <w:rPr>
          <w:rFonts w:ascii="Times New Roman" w:hAnsi="Times New Roman" w:cs="Times New Roman"/>
          <w:b/>
          <w:sz w:val="24"/>
          <w:szCs w:val="24"/>
        </w:rPr>
        <w:t xml:space="preserve"> focus group</w:t>
      </w:r>
      <w:r w:rsidRPr="003F1514">
        <w:rPr>
          <w:rFonts w:ascii="Times New Roman" w:hAnsi="Times New Roman" w:cs="Times New Roman"/>
          <w:b/>
          <w:sz w:val="24"/>
          <w:szCs w:val="24"/>
        </w:rPr>
        <w:t xml:space="preserve"> discussion</w:t>
      </w:r>
      <w:r w:rsidRPr="00606549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:rsidR="00962EC4" w:rsidRPr="00573F3B" w:rsidRDefault="00962EC4" w:rsidP="00950A14">
      <w:pPr>
        <w:spacing w:after="120"/>
        <w:jc w:val="both"/>
        <w:rPr>
          <w:rFonts w:ascii="Times New Roman" w:hAnsi="Times New Roman" w:cs="Times New Roman"/>
          <w:b/>
          <w:i/>
        </w:rPr>
      </w:pPr>
      <w:r w:rsidRPr="00573F3B">
        <w:rPr>
          <w:rFonts w:ascii="Times New Roman" w:hAnsi="Times New Roman" w:cs="Times New Roman"/>
          <w:b/>
          <w:i/>
        </w:rPr>
        <w:t>Pre-Stepping On</w:t>
      </w:r>
    </w:p>
    <w:p w:rsidR="00D302B7" w:rsidRPr="00573F3B" w:rsidRDefault="00D302B7" w:rsidP="00FB6F8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 xml:space="preserve">Can you share some of the </w:t>
      </w:r>
      <w:r w:rsidRPr="00573F3B">
        <w:rPr>
          <w:rFonts w:ascii="Times New Roman" w:hAnsi="Times New Roman"/>
          <w:b/>
          <w:i/>
          <w:sz w:val="22"/>
          <w:szCs w:val="22"/>
        </w:rPr>
        <w:t>common fall</w:t>
      </w:r>
      <w:r w:rsidR="00E96B39" w:rsidRPr="00573F3B">
        <w:rPr>
          <w:rFonts w:ascii="Times New Roman" w:hAnsi="Times New Roman"/>
          <w:b/>
          <w:i/>
          <w:sz w:val="22"/>
          <w:szCs w:val="22"/>
        </w:rPr>
        <w:t>s</w:t>
      </w:r>
      <w:r w:rsidRPr="00573F3B">
        <w:rPr>
          <w:rFonts w:ascii="Times New Roman" w:hAnsi="Times New Roman"/>
          <w:b/>
          <w:i/>
          <w:sz w:val="22"/>
          <w:szCs w:val="22"/>
        </w:rPr>
        <w:t xml:space="preserve"> prevention strategies</w:t>
      </w:r>
      <w:r w:rsidRPr="00573F3B">
        <w:rPr>
          <w:rFonts w:ascii="Times New Roman" w:hAnsi="Times New Roman"/>
          <w:sz w:val="22"/>
          <w:szCs w:val="22"/>
        </w:rPr>
        <w:t xml:space="preserve"> that you </w:t>
      </w:r>
      <w:r w:rsidR="00E96B39" w:rsidRPr="00573F3B">
        <w:rPr>
          <w:rFonts w:ascii="Times New Roman" w:hAnsi="Times New Roman"/>
          <w:sz w:val="22"/>
          <w:szCs w:val="22"/>
        </w:rPr>
        <w:t>have been using</w:t>
      </w:r>
      <w:r w:rsidRPr="00573F3B">
        <w:rPr>
          <w:rFonts w:ascii="Times New Roman" w:hAnsi="Times New Roman"/>
          <w:sz w:val="22"/>
          <w:szCs w:val="22"/>
        </w:rPr>
        <w:t xml:space="preserve"> in conjunction with</w:t>
      </w:r>
      <w:r w:rsidR="00E96B39" w:rsidRPr="00573F3B">
        <w:rPr>
          <w:rFonts w:ascii="Times New Roman" w:hAnsi="Times New Roman"/>
          <w:sz w:val="22"/>
          <w:szCs w:val="22"/>
        </w:rPr>
        <w:t xml:space="preserve"> community</w:t>
      </w:r>
      <w:r w:rsidRPr="00573F3B">
        <w:rPr>
          <w:rFonts w:ascii="Times New Roman" w:hAnsi="Times New Roman"/>
          <w:sz w:val="22"/>
          <w:szCs w:val="22"/>
        </w:rPr>
        <w:t xml:space="preserve"> rehabilitation program</w:t>
      </w:r>
      <w:r w:rsidR="00E96B39" w:rsidRPr="00573F3B">
        <w:rPr>
          <w:rFonts w:ascii="Times New Roman" w:hAnsi="Times New Roman"/>
          <w:sz w:val="22"/>
          <w:szCs w:val="22"/>
        </w:rPr>
        <w:t xml:space="preserve"> for your stroke clients</w:t>
      </w:r>
      <w:r w:rsidR="006D04A1" w:rsidRPr="00573F3B">
        <w:rPr>
          <w:rFonts w:ascii="Times New Roman" w:hAnsi="Times New Roman"/>
          <w:sz w:val="22"/>
          <w:szCs w:val="22"/>
        </w:rPr>
        <w:t xml:space="preserve"> in the centre</w:t>
      </w:r>
      <w:r w:rsidRPr="00573F3B">
        <w:rPr>
          <w:rFonts w:ascii="Times New Roman" w:hAnsi="Times New Roman"/>
          <w:sz w:val="22"/>
          <w:szCs w:val="22"/>
        </w:rPr>
        <w:t>?</w:t>
      </w:r>
    </w:p>
    <w:p w:rsidR="00573F3B" w:rsidRPr="00573F3B" w:rsidRDefault="00573F3B" w:rsidP="00573F3B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2"/>
          <w:szCs w:val="22"/>
          <w:highlight w:val="yellow"/>
        </w:rPr>
      </w:pPr>
      <w:r w:rsidRPr="00573F3B">
        <w:rPr>
          <w:rFonts w:ascii="Times New Roman" w:hAnsi="Times New Roman"/>
          <w:sz w:val="22"/>
          <w:szCs w:val="22"/>
          <w:highlight w:val="yellow"/>
        </w:rPr>
        <w:t>Are there any different falls prevention strategies between patients</w:t>
      </w:r>
      <w:r w:rsidR="002C37D3">
        <w:rPr>
          <w:rFonts w:ascii="Times New Roman" w:hAnsi="Times New Roman"/>
          <w:sz w:val="22"/>
          <w:szCs w:val="22"/>
          <w:highlight w:val="yellow"/>
        </w:rPr>
        <w:t xml:space="preserve"> without falls and patients coming back for</w:t>
      </w:r>
      <w:r w:rsidRPr="00573F3B">
        <w:rPr>
          <w:rFonts w:ascii="Times New Roman" w:hAnsi="Times New Roman"/>
          <w:sz w:val="22"/>
          <w:szCs w:val="22"/>
          <w:highlight w:val="yellow"/>
        </w:rPr>
        <w:t xml:space="preserve"> rehab</w:t>
      </w:r>
      <w:r w:rsidR="002C37D3">
        <w:rPr>
          <w:rFonts w:ascii="Times New Roman" w:hAnsi="Times New Roman"/>
          <w:sz w:val="22"/>
          <w:szCs w:val="22"/>
          <w:highlight w:val="yellow"/>
        </w:rPr>
        <w:t>ilitation</w:t>
      </w:r>
      <w:bookmarkStart w:id="0" w:name="_GoBack"/>
      <w:bookmarkEnd w:id="0"/>
      <w:r w:rsidRPr="00573F3B">
        <w:rPr>
          <w:rFonts w:ascii="Times New Roman" w:hAnsi="Times New Roman"/>
          <w:sz w:val="22"/>
          <w:szCs w:val="22"/>
          <w:highlight w:val="yellow"/>
        </w:rPr>
        <w:t xml:space="preserve"> after a fall? </w:t>
      </w:r>
    </w:p>
    <w:p w:rsidR="005A309C" w:rsidRPr="00573F3B" w:rsidRDefault="00E96B39" w:rsidP="00FB6F8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>How do</w:t>
      </w:r>
      <w:r w:rsidR="005A309C" w:rsidRPr="00573F3B">
        <w:rPr>
          <w:rFonts w:ascii="Times New Roman" w:hAnsi="Times New Roman"/>
          <w:sz w:val="22"/>
          <w:szCs w:val="22"/>
        </w:rPr>
        <w:t xml:space="preserve"> you </w:t>
      </w:r>
      <w:r w:rsidR="005A309C" w:rsidRPr="00573F3B">
        <w:rPr>
          <w:rFonts w:ascii="Times New Roman" w:hAnsi="Times New Roman"/>
          <w:b/>
          <w:i/>
          <w:sz w:val="22"/>
          <w:szCs w:val="22"/>
        </w:rPr>
        <w:t>involve family members</w:t>
      </w:r>
      <w:r w:rsidR="006D04A1" w:rsidRPr="00573F3B">
        <w:rPr>
          <w:rFonts w:ascii="Times New Roman" w:hAnsi="Times New Roman"/>
          <w:b/>
          <w:i/>
          <w:sz w:val="22"/>
          <w:szCs w:val="22"/>
        </w:rPr>
        <w:t xml:space="preserve"> and domestic helpers</w:t>
      </w:r>
      <w:r w:rsidR="006D04A1" w:rsidRPr="00573F3B">
        <w:rPr>
          <w:rFonts w:ascii="Times New Roman" w:hAnsi="Times New Roman"/>
          <w:sz w:val="22"/>
          <w:szCs w:val="22"/>
        </w:rPr>
        <w:t xml:space="preserve"> (maids)</w:t>
      </w:r>
      <w:r w:rsidRPr="00573F3B">
        <w:rPr>
          <w:rFonts w:ascii="Times New Roman" w:hAnsi="Times New Roman"/>
          <w:sz w:val="22"/>
          <w:szCs w:val="22"/>
        </w:rPr>
        <w:t xml:space="preserve"> of existing stroke clients</w:t>
      </w:r>
      <w:r w:rsidR="005A309C" w:rsidRPr="00573F3B">
        <w:rPr>
          <w:rFonts w:ascii="Times New Roman" w:hAnsi="Times New Roman"/>
          <w:sz w:val="22"/>
          <w:szCs w:val="22"/>
        </w:rPr>
        <w:t xml:space="preserve"> in fall</w:t>
      </w:r>
      <w:r w:rsidRPr="00573F3B">
        <w:rPr>
          <w:rFonts w:ascii="Times New Roman" w:hAnsi="Times New Roman"/>
          <w:sz w:val="22"/>
          <w:szCs w:val="22"/>
        </w:rPr>
        <w:t>s</w:t>
      </w:r>
      <w:r w:rsidR="005A309C" w:rsidRPr="00573F3B">
        <w:rPr>
          <w:rFonts w:ascii="Times New Roman" w:hAnsi="Times New Roman"/>
          <w:sz w:val="22"/>
          <w:szCs w:val="22"/>
        </w:rPr>
        <w:t xml:space="preserve"> prevention?</w:t>
      </w:r>
    </w:p>
    <w:p w:rsidR="00BE132D" w:rsidRPr="00573F3B" w:rsidRDefault="00BE132D" w:rsidP="003F1514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 xml:space="preserve">Problems and barriers when </w:t>
      </w:r>
      <w:r w:rsidR="004F57C9" w:rsidRPr="00573F3B">
        <w:rPr>
          <w:rFonts w:ascii="Times New Roman" w:hAnsi="Times New Roman"/>
          <w:sz w:val="22"/>
          <w:szCs w:val="22"/>
        </w:rPr>
        <w:t>implementing</w:t>
      </w:r>
      <w:r w:rsidRPr="00573F3B">
        <w:rPr>
          <w:rFonts w:ascii="Times New Roman" w:hAnsi="Times New Roman"/>
          <w:sz w:val="22"/>
          <w:szCs w:val="22"/>
        </w:rPr>
        <w:t xml:space="preserve"> falls prevention</w:t>
      </w:r>
      <w:r w:rsidR="004F57C9" w:rsidRPr="00573F3B">
        <w:rPr>
          <w:rFonts w:ascii="Times New Roman" w:hAnsi="Times New Roman"/>
          <w:sz w:val="22"/>
          <w:szCs w:val="22"/>
        </w:rPr>
        <w:t>, e.g.</w:t>
      </w:r>
      <w:r w:rsidR="003F1514" w:rsidRPr="00573F3B">
        <w:rPr>
          <w:rFonts w:ascii="Times New Roman" w:hAnsi="Times New Roman"/>
          <w:sz w:val="22"/>
          <w:szCs w:val="22"/>
        </w:rPr>
        <w:t xml:space="preserve"> p</w:t>
      </w:r>
      <w:r w:rsidR="004F57C9" w:rsidRPr="00573F3B">
        <w:rPr>
          <w:rFonts w:ascii="Times New Roman" w:hAnsi="Times New Roman"/>
          <w:sz w:val="22"/>
          <w:szCs w:val="22"/>
        </w:rPr>
        <w:t>ersonal factors</w:t>
      </w:r>
      <w:r w:rsidR="003F1514" w:rsidRPr="00573F3B">
        <w:rPr>
          <w:rFonts w:ascii="Times New Roman" w:hAnsi="Times New Roman"/>
          <w:sz w:val="22"/>
          <w:szCs w:val="22"/>
        </w:rPr>
        <w:t>, o</w:t>
      </w:r>
      <w:r w:rsidRPr="00573F3B">
        <w:rPr>
          <w:rFonts w:ascii="Times New Roman" w:hAnsi="Times New Roman"/>
          <w:sz w:val="22"/>
          <w:szCs w:val="22"/>
        </w:rPr>
        <w:t>rganizational factors</w:t>
      </w:r>
      <w:r w:rsidR="003F1514" w:rsidRPr="00573F3B">
        <w:rPr>
          <w:rFonts w:ascii="Times New Roman" w:hAnsi="Times New Roman"/>
          <w:sz w:val="22"/>
          <w:szCs w:val="22"/>
        </w:rPr>
        <w:t>, c</w:t>
      </w:r>
      <w:r w:rsidRPr="00573F3B">
        <w:rPr>
          <w:rFonts w:ascii="Times New Roman" w:hAnsi="Times New Roman"/>
          <w:sz w:val="22"/>
          <w:szCs w:val="22"/>
        </w:rPr>
        <w:t>ultural factors</w:t>
      </w:r>
      <w:r w:rsidR="003F1514" w:rsidRPr="00573F3B">
        <w:rPr>
          <w:rFonts w:ascii="Times New Roman" w:hAnsi="Times New Roman"/>
          <w:sz w:val="22"/>
          <w:szCs w:val="22"/>
        </w:rPr>
        <w:t>?</w:t>
      </w:r>
    </w:p>
    <w:p w:rsidR="004F57C9" w:rsidRPr="00573F3B" w:rsidRDefault="004F57C9" w:rsidP="004F57C9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 xml:space="preserve">Any existing falls prevention program? </w:t>
      </w:r>
    </w:p>
    <w:p w:rsidR="00BE132D" w:rsidRPr="00573F3B" w:rsidRDefault="00BE132D" w:rsidP="00BE132D">
      <w:pPr>
        <w:spacing w:after="120" w:line="360" w:lineRule="auto"/>
        <w:jc w:val="both"/>
        <w:rPr>
          <w:rFonts w:ascii="Times New Roman" w:hAnsi="Times New Roman"/>
          <w:b/>
          <w:i/>
        </w:rPr>
      </w:pPr>
      <w:r w:rsidRPr="00573F3B">
        <w:rPr>
          <w:rFonts w:ascii="Times New Roman" w:hAnsi="Times New Roman"/>
          <w:b/>
          <w:i/>
        </w:rPr>
        <w:t>Post-stepping on</w:t>
      </w:r>
    </w:p>
    <w:p w:rsidR="00E73503" w:rsidRPr="00573F3B" w:rsidRDefault="00E96B39" w:rsidP="00FB6F8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>If you are developing a new falls prevention program for your stroke clients</w:t>
      </w:r>
      <w:r w:rsidR="006D04A1" w:rsidRPr="00573F3B">
        <w:rPr>
          <w:rFonts w:ascii="Times New Roman" w:hAnsi="Times New Roman"/>
          <w:sz w:val="22"/>
          <w:szCs w:val="22"/>
        </w:rPr>
        <w:t xml:space="preserve"> in your centre</w:t>
      </w:r>
      <w:r w:rsidRPr="00573F3B">
        <w:rPr>
          <w:rFonts w:ascii="Times New Roman" w:hAnsi="Times New Roman"/>
          <w:sz w:val="22"/>
          <w:szCs w:val="22"/>
        </w:rPr>
        <w:t xml:space="preserve">, what are some </w:t>
      </w:r>
      <w:r w:rsidRPr="00573F3B">
        <w:rPr>
          <w:rFonts w:ascii="Times New Roman" w:hAnsi="Times New Roman"/>
          <w:b/>
          <w:i/>
          <w:sz w:val="22"/>
          <w:szCs w:val="22"/>
        </w:rPr>
        <w:t>key elements of Stepping On program</w:t>
      </w:r>
      <w:r w:rsidRPr="00573F3B">
        <w:rPr>
          <w:rFonts w:ascii="Times New Roman" w:hAnsi="Times New Roman"/>
          <w:sz w:val="22"/>
          <w:szCs w:val="22"/>
        </w:rPr>
        <w:t xml:space="preserve"> that you would like t</w:t>
      </w:r>
      <w:r w:rsidR="00DA195D" w:rsidRPr="00573F3B">
        <w:rPr>
          <w:rFonts w:ascii="Times New Roman" w:hAnsi="Times New Roman"/>
          <w:sz w:val="22"/>
          <w:szCs w:val="22"/>
        </w:rPr>
        <w:t xml:space="preserve">o </w:t>
      </w:r>
      <w:r w:rsidR="00DA195D" w:rsidRPr="00573F3B">
        <w:rPr>
          <w:rFonts w:ascii="Times New Roman" w:hAnsi="Times New Roman"/>
          <w:b/>
          <w:i/>
          <w:sz w:val="22"/>
          <w:szCs w:val="22"/>
        </w:rPr>
        <w:t>adapt</w:t>
      </w:r>
      <w:r w:rsidR="00DA195D" w:rsidRPr="00573F3B">
        <w:rPr>
          <w:rFonts w:ascii="Times New Roman" w:hAnsi="Times New Roman"/>
          <w:sz w:val="22"/>
          <w:szCs w:val="22"/>
        </w:rPr>
        <w:t xml:space="preserve"> to the new Stepping On a</w:t>
      </w:r>
      <w:r w:rsidRPr="00573F3B">
        <w:rPr>
          <w:rFonts w:ascii="Times New Roman" w:hAnsi="Times New Roman"/>
          <w:sz w:val="22"/>
          <w:szCs w:val="22"/>
        </w:rPr>
        <w:t xml:space="preserve">fter Stroke falls prevention program? </w:t>
      </w:r>
    </w:p>
    <w:p w:rsidR="00C76529" w:rsidRPr="00573F3B" w:rsidRDefault="00C76529" w:rsidP="00FB6F8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 xml:space="preserve">In view of the main objectives of developing this new </w:t>
      </w:r>
      <w:r w:rsidR="00BE132D" w:rsidRPr="00573F3B">
        <w:rPr>
          <w:rFonts w:ascii="Times New Roman" w:hAnsi="Times New Roman"/>
          <w:sz w:val="22"/>
          <w:szCs w:val="22"/>
        </w:rPr>
        <w:t xml:space="preserve">stepping on </w:t>
      </w:r>
      <w:r w:rsidRPr="00573F3B">
        <w:rPr>
          <w:rFonts w:ascii="Times New Roman" w:hAnsi="Times New Roman"/>
          <w:sz w:val="22"/>
          <w:szCs w:val="22"/>
        </w:rPr>
        <w:t>program are to reduce falls and increase community participation, any other</w:t>
      </w:r>
      <w:r w:rsidR="006D04A1" w:rsidRPr="00573F3B">
        <w:rPr>
          <w:rFonts w:ascii="Times New Roman" w:hAnsi="Times New Roman"/>
          <w:sz w:val="22"/>
          <w:szCs w:val="22"/>
        </w:rPr>
        <w:t xml:space="preserve"> </w:t>
      </w:r>
      <w:r w:rsidR="006D04A1" w:rsidRPr="00573F3B">
        <w:rPr>
          <w:rFonts w:ascii="Times New Roman" w:hAnsi="Times New Roman"/>
          <w:b/>
          <w:i/>
          <w:sz w:val="22"/>
          <w:szCs w:val="22"/>
        </w:rPr>
        <w:t>additional</w:t>
      </w:r>
      <w:r w:rsidRPr="00573F3B">
        <w:rPr>
          <w:rFonts w:ascii="Times New Roman" w:hAnsi="Times New Roman"/>
          <w:b/>
          <w:i/>
          <w:sz w:val="22"/>
          <w:szCs w:val="22"/>
        </w:rPr>
        <w:t xml:space="preserve"> key interventions</w:t>
      </w:r>
      <w:r w:rsidR="006D04A1" w:rsidRPr="00573F3B">
        <w:rPr>
          <w:rFonts w:ascii="Times New Roman" w:hAnsi="Times New Roman"/>
          <w:b/>
          <w:i/>
          <w:sz w:val="22"/>
          <w:szCs w:val="22"/>
        </w:rPr>
        <w:t>/elements</w:t>
      </w:r>
      <w:r w:rsidRPr="00573F3B">
        <w:rPr>
          <w:rFonts w:ascii="Times New Roman" w:hAnsi="Times New Roman"/>
          <w:sz w:val="22"/>
          <w:szCs w:val="22"/>
        </w:rPr>
        <w:t xml:space="preserve"> you think are essential to </w:t>
      </w:r>
      <w:r w:rsidR="006D04A1" w:rsidRPr="00573F3B">
        <w:rPr>
          <w:rFonts w:ascii="Times New Roman" w:hAnsi="Times New Roman"/>
          <w:sz w:val="22"/>
          <w:szCs w:val="22"/>
        </w:rPr>
        <w:t>be included in the new program?</w:t>
      </w:r>
    </w:p>
    <w:p w:rsidR="004F57C9" w:rsidRPr="00573F3B" w:rsidRDefault="00E50F99" w:rsidP="00FB6F8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 xml:space="preserve">What do you think of having some </w:t>
      </w:r>
      <w:r w:rsidRPr="00573F3B">
        <w:rPr>
          <w:rFonts w:ascii="Times New Roman" w:hAnsi="Times New Roman"/>
          <w:b/>
          <w:i/>
          <w:sz w:val="22"/>
          <w:szCs w:val="22"/>
        </w:rPr>
        <w:t>community outing sessions</w:t>
      </w:r>
      <w:r w:rsidR="00C76529" w:rsidRPr="00573F3B">
        <w:rPr>
          <w:rFonts w:ascii="Times New Roman" w:hAnsi="Times New Roman"/>
          <w:sz w:val="22"/>
          <w:szCs w:val="22"/>
        </w:rPr>
        <w:t xml:space="preserve"> in addition to the</w:t>
      </w:r>
      <w:r w:rsidRPr="00573F3B">
        <w:rPr>
          <w:rFonts w:ascii="Times New Roman" w:hAnsi="Times New Roman"/>
          <w:sz w:val="22"/>
          <w:szCs w:val="22"/>
        </w:rPr>
        <w:t xml:space="preserve"> weekly group based sessions</w:t>
      </w:r>
      <w:r w:rsidR="006D04A1" w:rsidRPr="00573F3B">
        <w:rPr>
          <w:rFonts w:ascii="Times New Roman" w:hAnsi="Times New Roman"/>
          <w:sz w:val="22"/>
          <w:szCs w:val="22"/>
        </w:rPr>
        <w:t xml:space="preserve"> practiced in Stepping O</w:t>
      </w:r>
      <w:r w:rsidR="00C76529" w:rsidRPr="00573F3B">
        <w:rPr>
          <w:rFonts w:ascii="Times New Roman" w:hAnsi="Times New Roman"/>
          <w:sz w:val="22"/>
          <w:szCs w:val="22"/>
        </w:rPr>
        <w:t xml:space="preserve">n program? </w:t>
      </w:r>
    </w:p>
    <w:p w:rsidR="00573F3B" w:rsidRPr="00573F3B" w:rsidRDefault="00573F3B" w:rsidP="00573F3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2"/>
          <w:szCs w:val="22"/>
          <w:highlight w:val="yellow"/>
        </w:rPr>
      </w:pPr>
      <w:r w:rsidRPr="00573F3B">
        <w:rPr>
          <w:rFonts w:ascii="Times New Roman" w:hAnsi="Times New Roman"/>
          <w:sz w:val="22"/>
          <w:szCs w:val="22"/>
          <w:highlight w:val="yellow"/>
        </w:rPr>
        <w:t xml:space="preserve">Do you think the community outing should be based on their individual rehab goals? </w:t>
      </w:r>
    </w:p>
    <w:p w:rsidR="00573F3B" w:rsidRPr="00573F3B" w:rsidRDefault="00573F3B" w:rsidP="00573F3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2"/>
          <w:szCs w:val="22"/>
          <w:highlight w:val="yellow"/>
        </w:rPr>
      </w:pPr>
      <w:r w:rsidRPr="00573F3B">
        <w:rPr>
          <w:rFonts w:ascii="Times New Roman" w:hAnsi="Times New Roman"/>
          <w:sz w:val="22"/>
          <w:szCs w:val="22"/>
          <w:highlight w:val="yellow"/>
        </w:rPr>
        <w:t xml:space="preserve">Should it be an individual community integration session? </w:t>
      </w:r>
    </w:p>
    <w:p w:rsidR="00573F3B" w:rsidRPr="00573F3B" w:rsidRDefault="00573F3B" w:rsidP="00573F3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2"/>
          <w:szCs w:val="22"/>
          <w:highlight w:val="yellow"/>
        </w:rPr>
      </w:pPr>
      <w:r w:rsidRPr="00573F3B">
        <w:rPr>
          <w:rFonts w:ascii="Times New Roman" w:hAnsi="Times New Roman"/>
          <w:sz w:val="22"/>
          <w:szCs w:val="22"/>
          <w:highlight w:val="yellow"/>
        </w:rPr>
        <w:t xml:space="preserve">Any thoughts for using mobility hub or Mobility corner in the hospital settings or community settings? Or shall we use our neighbourhood environment? </w:t>
      </w:r>
    </w:p>
    <w:p w:rsidR="00573F3B" w:rsidRPr="00573F3B" w:rsidRDefault="00573F3B" w:rsidP="00573F3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sz w:val="22"/>
          <w:szCs w:val="22"/>
          <w:highlight w:val="yellow"/>
        </w:rPr>
      </w:pPr>
      <w:r w:rsidRPr="00573F3B">
        <w:rPr>
          <w:rFonts w:ascii="Times New Roman" w:hAnsi="Times New Roman"/>
          <w:sz w:val="22"/>
          <w:szCs w:val="22"/>
          <w:highlight w:val="yellow"/>
        </w:rPr>
        <w:t>What about Home visits or Home assessments in addition to community outing?</w:t>
      </w:r>
    </w:p>
    <w:p w:rsidR="00573F3B" w:rsidRPr="00573F3B" w:rsidRDefault="00573F3B" w:rsidP="00573F3B">
      <w:pPr>
        <w:pStyle w:val="PlainTex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Cs w:val="22"/>
          <w:highlight w:val="yellow"/>
        </w:rPr>
      </w:pPr>
      <w:r w:rsidRPr="00573F3B">
        <w:rPr>
          <w:rFonts w:ascii="Times New Roman" w:hAnsi="Times New Roman" w:cs="Times New Roman"/>
          <w:szCs w:val="22"/>
          <w:highlight w:val="yellow"/>
        </w:rPr>
        <w:t>What might be some possible constraints or barriers in doing the above activities?</w:t>
      </w:r>
    </w:p>
    <w:p w:rsidR="00BE132D" w:rsidRPr="00573F3B" w:rsidRDefault="006D04A1" w:rsidP="00950A14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 xml:space="preserve">What is your view if </w:t>
      </w:r>
      <w:r w:rsidR="00C84F5A" w:rsidRPr="00573F3B">
        <w:rPr>
          <w:rFonts w:ascii="Times New Roman" w:hAnsi="Times New Roman"/>
          <w:sz w:val="22"/>
          <w:szCs w:val="22"/>
        </w:rPr>
        <w:t xml:space="preserve">we include a </w:t>
      </w:r>
      <w:r w:rsidR="00C84F5A" w:rsidRPr="00573F3B">
        <w:rPr>
          <w:rFonts w:ascii="Times New Roman" w:hAnsi="Times New Roman"/>
          <w:b/>
          <w:i/>
          <w:sz w:val="22"/>
          <w:szCs w:val="22"/>
        </w:rPr>
        <w:t>special educational session</w:t>
      </w:r>
      <w:r w:rsidR="00C84F5A" w:rsidRPr="00573F3B">
        <w:rPr>
          <w:rFonts w:ascii="Times New Roman" w:hAnsi="Times New Roman"/>
          <w:sz w:val="22"/>
          <w:szCs w:val="22"/>
        </w:rPr>
        <w:t xml:space="preserve"> for family members and d</w:t>
      </w:r>
      <w:r w:rsidRPr="00573F3B">
        <w:rPr>
          <w:rFonts w:ascii="Times New Roman" w:hAnsi="Times New Roman"/>
          <w:sz w:val="22"/>
          <w:szCs w:val="22"/>
        </w:rPr>
        <w:t>omestic helpers as part of the Stepping O</w:t>
      </w:r>
      <w:r w:rsidR="00C84F5A" w:rsidRPr="00573F3B">
        <w:rPr>
          <w:rFonts w:ascii="Times New Roman" w:hAnsi="Times New Roman"/>
          <w:sz w:val="22"/>
          <w:szCs w:val="22"/>
        </w:rPr>
        <w:t xml:space="preserve">n </w:t>
      </w:r>
      <w:r w:rsidR="00DA195D" w:rsidRPr="00573F3B">
        <w:rPr>
          <w:rFonts w:ascii="Times New Roman" w:hAnsi="Times New Roman"/>
          <w:sz w:val="22"/>
          <w:szCs w:val="22"/>
        </w:rPr>
        <w:t>a</w:t>
      </w:r>
      <w:r w:rsidR="00C84F5A" w:rsidRPr="00573F3B">
        <w:rPr>
          <w:rFonts w:ascii="Times New Roman" w:hAnsi="Times New Roman"/>
          <w:sz w:val="22"/>
          <w:szCs w:val="22"/>
        </w:rPr>
        <w:t xml:space="preserve">fter </w:t>
      </w:r>
      <w:r w:rsidRPr="00573F3B">
        <w:rPr>
          <w:rFonts w:ascii="Times New Roman" w:hAnsi="Times New Roman"/>
          <w:sz w:val="22"/>
          <w:szCs w:val="22"/>
        </w:rPr>
        <w:t>S</w:t>
      </w:r>
      <w:r w:rsidR="00C84F5A" w:rsidRPr="00573F3B">
        <w:rPr>
          <w:rFonts w:ascii="Times New Roman" w:hAnsi="Times New Roman"/>
          <w:sz w:val="22"/>
          <w:szCs w:val="22"/>
        </w:rPr>
        <w:t xml:space="preserve">troke program? </w:t>
      </w:r>
    </w:p>
    <w:p w:rsidR="0089763D" w:rsidRPr="00573F3B" w:rsidRDefault="00573F3B" w:rsidP="00BE132D">
      <w:pPr>
        <w:pStyle w:val="ListParagraph"/>
        <w:numPr>
          <w:ilvl w:val="1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  <w:highlight w:val="yellow"/>
        </w:rPr>
        <w:t>Should this caregiver education session be a</w:t>
      </w:r>
      <w:r w:rsidRPr="00573F3B">
        <w:rPr>
          <w:rFonts w:ascii="Times New Roman" w:hAnsi="Times New Roman"/>
          <w:sz w:val="22"/>
          <w:szCs w:val="22"/>
        </w:rPr>
        <w:t xml:space="preserve"> s</w:t>
      </w:r>
      <w:r w:rsidR="0089763D" w:rsidRPr="00573F3B">
        <w:rPr>
          <w:rFonts w:ascii="Times New Roman" w:hAnsi="Times New Roman"/>
          <w:sz w:val="22"/>
          <w:szCs w:val="22"/>
        </w:rPr>
        <w:t>eparate session or combined session for family members and helpers?</w:t>
      </w:r>
    </w:p>
    <w:p w:rsidR="00BE132D" w:rsidRPr="00573F3B" w:rsidRDefault="006D04A1" w:rsidP="00BE132D">
      <w:pPr>
        <w:pStyle w:val="ListParagraph"/>
        <w:numPr>
          <w:ilvl w:val="1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>W</w:t>
      </w:r>
      <w:r w:rsidR="00C84F5A" w:rsidRPr="00573F3B">
        <w:rPr>
          <w:rFonts w:ascii="Times New Roman" w:hAnsi="Times New Roman"/>
          <w:sz w:val="22"/>
          <w:szCs w:val="22"/>
        </w:rPr>
        <w:t xml:space="preserve">hat should be included in this </w:t>
      </w:r>
      <w:r w:rsidRPr="00573F3B">
        <w:rPr>
          <w:rFonts w:ascii="Times New Roman" w:hAnsi="Times New Roman"/>
          <w:sz w:val="22"/>
          <w:szCs w:val="22"/>
        </w:rPr>
        <w:t xml:space="preserve">educational </w:t>
      </w:r>
      <w:r w:rsidR="00C84F5A" w:rsidRPr="00573F3B">
        <w:rPr>
          <w:rFonts w:ascii="Times New Roman" w:hAnsi="Times New Roman"/>
          <w:sz w:val="22"/>
          <w:szCs w:val="22"/>
        </w:rPr>
        <w:t>session?</w:t>
      </w:r>
    </w:p>
    <w:p w:rsidR="003F1514" w:rsidRPr="00573F3B" w:rsidRDefault="00C84F5A" w:rsidP="003F1514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 xml:space="preserve"> </w:t>
      </w:r>
      <w:r w:rsidR="00BE132D" w:rsidRPr="00573F3B">
        <w:rPr>
          <w:rFonts w:ascii="Times New Roman" w:hAnsi="Times New Roman"/>
          <w:b/>
          <w:i/>
          <w:sz w:val="22"/>
          <w:szCs w:val="22"/>
        </w:rPr>
        <w:t>Problems and barriers</w:t>
      </w:r>
      <w:r w:rsidR="00BE132D" w:rsidRPr="00573F3B">
        <w:rPr>
          <w:rFonts w:ascii="Times New Roman" w:hAnsi="Times New Roman"/>
          <w:sz w:val="22"/>
          <w:szCs w:val="22"/>
        </w:rPr>
        <w:t xml:space="preserve"> if implementing Stepping On </w:t>
      </w:r>
      <w:r w:rsidR="004F57C9" w:rsidRPr="00573F3B">
        <w:rPr>
          <w:rFonts w:ascii="Times New Roman" w:hAnsi="Times New Roman"/>
          <w:sz w:val="22"/>
          <w:szCs w:val="22"/>
        </w:rPr>
        <w:t xml:space="preserve">after stroke </w:t>
      </w:r>
      <w:r w:rsidR="00BE132D" w:rsidRPr="00573F3B">
        <w:rPr>
          <w:rFonts w:ascii="Times New Roman" w:hAnsi="Times New Roman"/>
          <w:sz w:val="22"/>
          <w:szCs w:val="22"/>
        </w:rPr>
        <w:t>program</w:t>
      </w:r>
      <w:r w:rsidR="003F1514" w:rsidRPr="00573F3B">
        <w:rPr>
          <w:rFonts w:ascii="Times New Roman" w:hAnsi="Times New Roman"/>
          <w:sz w:val="22"/>
          <w:szCs w:val="22"/>
        </w:rPr>
        <w:t>, e.g. personal factors, organizational factors, cultural factors</w:t>
      </w:r>
    </w:p>
    <w:p w:rsidR="0089763D" w:rsidRPr="00573F3B" w:rsidRDefault="0089763D" w:rsidP="0089763D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/>
          <w:sz w:val="22"/>
          <w:szCs w:val="22"/>
        </w:rPr>
      </w:pPr>
      <w:r w:rsidRPr="00573F3B">
        <w:rPr>
          <w:rFonts w:ascii="Times New Roman" w:hAnsi="Times New Roman"/>
          <w:sz w:val="22"/>
          <w:szCs w:val="22"/>
        </w:rPr>
        <w:t>If we roll out the Stepping On after Stroke</w:t>
      </w:r>
      <w:r w:rsidR="004F57C9" w:rsidRPr="00573F3B">
        <w:rPr>
          <w:rFonts w:ascii="Times New Roman" w:hAnsi="Times New Roman"/>
          <w:sz w:val="22"/>
          <w:szCs w:val="22"/>
        </w:rPr>
        <w:t xml:space="preserve"> program</w:t>
      </w:r>
      <w:r w:rsidRPr="00573F3B">
        <w:rPr>
          <w:rFonts w:ascii="Times New Roman" w:hAnsi="Times New Roman"/>
          <w:sz w:val="22"/>
          <w:szCs w:val="22"/>
        </w:rPr>
        <w:t xml:space="preserve">, how it will work? How can we incorporate current community resources, </w:t>
      </w:r>
      <w:r w:rsidR="004F57C9" w:rsidRPr="00573F3B">
        <w:rPr>
          <w:rFonts w:ascii="Times New Roman" w:hAnsi="Times New Roman"/>
          <w:sz w:val="22"/>
          <w:szCs w:val="22"/>
        </w:rPr>
        <w:t>e.g.</w:t>
      </w:r>
      <w:r w:rsidR="003F1514" w:rsidRPr="00573F3B">
        <w:rPr>
          <w:rFonts w:ascii="Times New Roman" w:hAnsi="Times New Roman"/>
          <w:sz w:val="22"/>
          <w:szCs w:val="22"/>
        </w:rPr>
        <w:t xml:space="preserve"> </w:t>
      </w:r>
      <w:r w:rsidRPr="00573F3B">
        <w:rPr>
          <w:rFonts w:ascii="Times New Roman" w:hAnsi="Times New Roman"/>
          <w:sz w:val="22"/>
          <w:szCs w:val="22"/>
        </w:rPr>
        <w:t>mobility hub, neighbourhood env</w:t>
      </w:r>
      <w:r w:rsidR="004F57C9" w:rsidRPr="00573F3B">
        <w:rPr>
          <w:rFonts w:ascii="Times New Roman" w:hAnsi="Times New Roman"/>
          <w:sz w:val="22"/>
          <w:szCs w:val="22"/>
        </w:rPr>
        <w:t>ironmen</w:t>
      </w:r>
      <w:r w:rsidRPr="00573F3B">
        <w:rPr>
          <w:rFonts w:ascii="Times New Roman" w:hAnsi="Times New Roman"/>
          <w:sz w:val="22"/>
          <w:szCs w:val="22"/>
        </w:rPr>
        <w:t xml:space="preserve">t, </w:t>
      </w:r>
      <w:r w:rsidR="004F57C9" w:rsidRPr="00573F3B">
        <w:rPr>
          <w:rFonts w:ascii="Times New Roman" w:hAnsi="Times New Roman"/>
          <w:sz w:val="22"/>
          <w:szCs w:val="22"/>
        </w:rPr>
        <w:t xml:space="preserve">family members &amp; </w:t>
      </w:r>
      <w:r w:rsidRPr="00573F3B">
        <w:rPr>
          <w:rFonts w:ascii="Times New Roman" w:hAnsi="Times New Roman"/>
          <w:sz w:val="22"/>
          <w:szCs w:val="22"/>
        </w:rPr>
        <w:t>caregivers, etc</w:t>
      </w:r>
      <w:r w:rsidR="003F1514" w:rsidRPr="00573F3B">
        <w:rPr>
          <w:rFonts w:ascii="Times New Roman" w:hAnsi="Times New Roman"/>
          <w:sz w:val="22"/>
          <w:szCs w:val="22"/>
        </w:rPr>
        <w:t>.</w:t>
      </w:r>
    </w:p>
    <w:sectPr w:rsidR="0089763D" w:rsidRPr="00573F3B" w:rsidSect="003F1514">
      <w:footerReference w:type="default" r:id="rId8"/>
      <w:pgSz w:w="11906" w:h="16838"/>
      <w:pgMar w:top="900" w:right="746" w:bottom="990" w:left="1170" w:header="708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3058" w:rsidRDefault="00CE3058" w:rsidP="007A0511">
      <w:pPr>
        <w:spacing w:after="0" w:line="240" w:lineRule="auto"/>
      </w:pPr>
      <w:r>
        <w:separator/>
      </w:r>
    </w:p>
  </w:endnote>
  <w:endnote w:type="continuationSeparator" w:id="0">
    <w:p w:rsidR="00CE3058" w:rsidRDefault="00CE3058" w:rsidP="007A05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90D" w:rsidRPr="004F190D" w:rsidRDefault="004F190D" w:rsidP="004F190D">
    <w:pPr>
      <w:pStyle w:val="Header"/>
      <w:rPr>
        <w:sz w:val="20"/>
        <w:szCs w:val="20"/>
      </w:rPr>
    </w:pPr>
    <w:r>
      <w:tab/>
    </w:r>
    <w:r w:rsidRPr="004F190D">
      <w:rPr>
        <w:caps/>
        <w:sz w:val="20"/>
        <w:szCs w:val="20"/>
      </w:rPr>
      <w:fldChar w:fldCharType="begin"/>
    </w:r>
    <w:r w:rsidRPr="004F190D">
      <w:rPr>
        <w:caps/>
        <w:sz w:val="20"/>
        <w:szCs w:val="20"/>
      </w:rPr>
      <w:instrText xml:space="preserve"> PAGE   \* MERGEFORMAT </w:instrText>
    </w:r>
    <w:r w:rsidRPr="004F190D">
      <w:rPr>
        <w:caps/>
        <w:sz w:val="20"/>
        <w:szCs w:val="20"/>
      </w:rPr>
      <w:fldChar w:fldCharType="separate"/>
    </w:r>
    <w:r w:rsidR="00CE3058">
      <w:rPr>
        <w:caps/>
        <w:noProof/>
        <w:sz w:val="20"/>
        <w:szCs w:val="20"/>
      </w:rPr>
      <w:t>1</w:t>
    </w:r>
    <w:r w:rsidRPr="004F190D">
      <w:rPr>
        <w:caps/>
        <w:noProof/>
        <w:sz w:val="20"/>
        <w:szCs w:val="20"/>
      </w:rPr>
      <w:fldChar w:fldCharType="end"/>
    </w:r>
  </w:p>
  <w:p w:rsidR="007A0511" w:rsidRDefault="007A05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3058" w:rsidRDefault="00CE3058" w:rsidP="007A0511">
      <w:pPr>
        <w:spacing w:after="0" w:line="240" w:lineRule="auto"/>
      </w:pPr>
      <w:r>
        <w:separator/>
      </w:r>
    </w:p>
  </w:footnote>
  <w:footnote w:type="continuationSeparator" w:id="0">
    <w:p w:rsidR="00CE3058" w:rsidRDefault="00CE3058" w:rsidP="007A05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F52D0"/>
    <w:multiLevelType w:val="hybridMultilevel"/>
    <w:tmpl w:val="648E39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7F3031"/>
    <w:multiLevelType w:val="hybridMultilevel"/>
    <w:tmpl w:val="C520F7D8"/>
    <w:lvl w:ilvl="0" w:tplc="9AF2B6F8">
      <w:start w:val="23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7783D"/>
    <w:multiLevelType w:val="hybridMultilevel"/>
    <w:tmpl w:val="FD703A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7A383B"/>
    <w:multiLevelType w:val="hybridMultilevel"/>
    <w:tmpl w:val="BC70958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B278C"/>
    <w:multiLevelType w:val="hybridMultilevel"/>
    <w:tmpl w:val="A30A67F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EB4BED"/>
    <w:multiLevelType w:val="hybridMultilevel"/>
    <w:tmpl w:val="1846A84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4A50C1"/>
    <w:multiLevelType w:val="hybridMultilevel"/>
    <w:tmpl w:val="8550DE3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9A21FB"/>
    <w:multiLevelType w:val="hybridMultilevel"/>
    <w:tmpl w:val="9B0C9C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NTM0MjYxNrawNLBQ0lEKTi0uzszPAykwrgUAtnE2BiwAAAA="/>
  </w:docVars>
  <w:rsids>
    <w:rsidRoot w:val="00504BF3"/>
    <w:rsid w:val="00003013"/>
    <w:rsid w:val="0000542E"/>
    <w:rsid w:val="00006B1B"/>
    <w:rsid w:val="000103D8"/>
    <w:rsid w:val="00023426"/>
    <w:rsid w:val="0002627E"/>
    <w:rsid w:val="00027296"/>
    <w:rsid w:val="00027FE2"/>
    <w:rsid w:val="00032DF6"/>
    <w:rsid w:val="000335E7"/>
    <w:rsid w:val="00037803"/>
    <w:rsid w:val="000401AE"/>
    <w:rsid w:val="000476D3"/>
    <w:rsid w:val="00050FD8"/>
    <w:rsid w:val="00051B5F"/>
    <w:rsid w:val="00054069"/>
    <w:rsid w:val="000542F2"/>
    <w:rsid w:val="0005799A"/>
    <w:rsid w:val="000619B4"/>
    <w:rsid w:val="00073CC6"/>
    <w:rsid w:val="00074357"/>
    <w:rsid w:val="00074CCF"/>
    <w:rsid w:val="00083EF6"/>
    <w:rsid w:val="00084560"/>
    <w:rsid w:val="00094FAA"/>
    <w:rsid w:val="000A3038"/>
    <w:rsid w:val="000A4C01"/>
    <w:rsid w:val="000A5B0A"/>
    <w:rsid w:val="000A7CAE"/>
    <w:rsid w:val="000B0792"/>
    <w:rsid w:val="000B4B9B"/>
    <w:rsid w:val="000B67C3"/>
    <w:rsid w:val="000C418F"/>
    <w:rsid w:val="000C545F"/>
    <w:rsid w:val="000C5E2A"/>
    <w:rsid w:val="000E2D95"/>
    <w:rsid w:val="000F4F30"/>
    <w:rsid w:val="000F74E5"/>
    <w:rsid w:val="000F78F7"/>
    <w:rsid w:val="00103D5B"/>
    <w:rsid w:val="00116145"/>
    <w:rsid w:val="00121B2E"/>
    <w:rsid w:val="0012209A"/>
    <w:rsid w:val="0013327D"/>
    <w:rsid w:val="00133886"/>
    <w:rsid w:val="00144CD2"/>
    <w:rsid w:val="00146B44"/>
    <w:rsid w:val="00150300"/>
    <w:rsid w:val="00155F72"/>
    <w:rsid w:val="00157366"/>
    <w:rsid w:val="00161C61"/>
    <w:rsid w:val="001634F1"/>
    <w:rsid w:val="00173245"/>
    <w:rsid w:val="00174153"/>
    <w:rsid w:val="00175DD3"/>
    <w:rsid w:val="00181CCD"/>
    <w:rsid w:val="001824DC"/>
    <w:rsid w:val="001837C5"/>
    <w:rsid w:val="0019094C"/>
    <w:rsid w:val="001918A5"/>
    <w:rsid w:val="001A175D"/>
    <w:rsid w:val="001A21B8"/>
    <w:rsid w:val="001A6335"/>
    <w:rsid w:val="001B0274"/>
    <w:rsid w:val="001C4654"/>
    <w:rsid w:val="001C4D77"/>
    <w:rsid w:val="001C51ED"/>
    <w:rsid w:val="001C6A0F"/>
    <w:rsid w:val="001D074C"/>
    <w:rsid w:val="001D35DB"/>
    <w:rsid w:val="001D596C"/>
    <w:rsid w:val="001E2481"/>
    <w:rsid w:val="001E28C1"/>
    <w:rsid w:val="001E4EE6"/>
    <w:rsid w:val="001E77EA"/>
    <w:rsid w:val="001E7BBB"/>
    <w:rsid w:val="001F4918"/>
    <w:rsid w:val="00200608"/>
    <w:rsid w:val="002114CB"/>
    <w:rsid w:val="00212D8E"/>
    <w:rsid w:val="00214DF0"/>
    <w:rsid w:val="00226012"/>
    <w:rsid w:val="00227B8F"/>
    <w:rsid w:val="002310C2"/>
    <w:rsid w:val="00234188"/>
    <w:rsid w:val="0024590D"/>
    <w:rsid w:val="0024703D"/>
    <w:rsid w:val="00255033"/>
    <w:rsid w:val="002567BA"/>
    <w:rsid w:val="002567E1"/>
    <w:rsid w:val="0027303D"/>
    <w:rsid w:val="00275FFD"/>
    <w:rsid w:val="00277E3F"/>
    <w:rsid w:val="0028497B"/>
    <w:rsid w:val="002926EA"/>
    <w:rsid w:val="00294286"/>
    <w:rsid w:val="00295E0C"/>
    <w:rsid w:val="002A04B0"/>
    <w:rsid w:val="002A1EAD"/>
    <w:rsid w:val="002B1010"/>
    <w:rsid w:val="002C37D3"/>
    <w:rsid w:val="002C558F"/>
    <w:rsid w:val="002D0548"/>
    <w:rsid w:val="002D1295"/>
    <w:rsid w:val="002D346C"/>
    <w:rsid w:val="002D3523"/>
    <w:rsid w:val="002D3B90"/>
    <w:rsid w:val="002E1D23"/>
    <w:rsid w:val="002F1A66"/>
    <w:rsid w:val="0030296D"/>
    <w:rsid w:val="00302D52"/>
    <w:rsid w:val="00303A33"/>
    <w:rsid w:val="0030500A"/>
    <w:rsid w:val="003062B3"/>
    <w:rsid w:val="00313351"/>
    <w:rsid w:val="00314CE4"/>
    <w:rsid w:val="00317834"/>
    <w:rsid w:val="00327036"/>
    <w:rsid w:val="00333B44"/>
    <w:rsid w:val="003428DF"/>
    <w:rsid w:val="00351574"/>
    <w:rsid w:val="003535AE"/>
    <w:rsid w:val="00353E48"/>
    <w:rsid w:val="00355B7F"/>
    <w:rsid w:val="00356C67"/>
    <w:rsid w:val="0035735D"/>
    <w:rsid w:val="003601BC"/>
    <w:rsid w:val="003638F4"/>
    <w:rsid w:val="00366478"/>
    <w:rsid w:val="00372EEF"/>
    <w:rsid w:val="0037603B"/>
    <w:rsid w:val="003774C0"/>
    <w:rsid w:val="003825B7"/>
    <w:rsid w:val="003851F5"/>
    <w:rsid w:val="00395ED9"/>
    <w:rsid w:val="003A00E6"/>
    <w:rsid w:val="003B7B50"/>
    <w:rsid w:val="003C38AB"/>
    <w:rsid w:val="003D5B8D"/>
    <w:rsid w:val="003D6C33"/>
    <w:rsid w:val="003E4F26"/>
    <w:rsid w:val="003E74A2"/>
    <w:rsid w:val="003F1514"/>
    <w:rsid w:val="003F4C26"/>
    <w:rsid w:val="003F7C05"/>
    <w:rsid w:val="0041059F"/>
    <w:rsid w:val="0041190C"/>
    <w:rsid w:val="004125F0"/>
    <w:rsid w:val="00413DC5"/>
    <w:rsid w:val="00416ADF"/>
    <w:rsid w:val="00423BC6"/>
    <w:rsid w:val="00430295"/>
    <w:rsid w:val="00430AAF"/>
    <w:rsid w:val="00430DC2"/>
    <w:rsid w:val="0044609D"/>
    <w:rsid w:val="00452924"/>
    <w:rsid w:val="00452A0A"/>
    <w:rsid w:val="00453DAB"/>
    <w:rsid w:val="00454ECA"/>
    <w:rsid w:val="00455050"/>
    <w:rsid w:val="00460DC0"/>
    <w:rsid w:val="00460FD2"/>
    <w:rsid w:val="00463597"/>
    <w:rsid w:val="0046451B"/>
    <w:rsid w:val="004668A2"/>
    <w:rsid w:val="00466DDD"/>
    <w:rsid w:val="004672A7"/>
    <w:rsid w:val="004717A0"/>
    <w:rsid w:val="00475AF6"/>
    <w:rsid w:val="004808C1"/>
    <w:rsid w:val="00484D5B"/>
    <w:rsid w:val="0048664B"/>
    <w:rsid w:val="0049624D"/>
    <w:rsid w:val="004A06AF"/>
    <w:rsid w:val="004A11A2"/>
    <w:rsid w:val="004A13FB"/>
    <w:rsid w:val="004A61C1"/>
    <w:rsid w:val="004A73BB"/>
    <w:rsid w:val="004B189E"/>
    <w:rsid w:val="004B562F"/>
    <w:rsid w:val="004D02D9"/>
    <w:rsid w:val="004D1B36"/>
    <w:rsid w:val="004D28C0"/>
    <w:rsid w:val="004E071E"/>
    <w:rsid w:val="004E0A54"/>
    <w:rsid w:val="004E3720"/>
    <w:rsid w:val="004E423A"/>
    <w:rsid w:val="004E7E37"/>
    <w:rsid w:val="004F190D"/>
    <w:rsid w:val="004F20DE"/>
    <w:rsid w:val="004F2D36"/>
    <w:rsid w:val="004F57C9"/>
    <w:rsid w:val="004F7DFA"/>
    <w:rsid w:val="00503532"/>
    <w:rsid w:val="0050457D"/>
    <w:rsid w:val="00504BF3"/>
    <w:rsid w:val="005112FA"/>
    <w:rsid w:val="00513FFE"/>
    <w:rsid w:val="005162EE"/>
    <w:rsid w:val="00522E34"/>
    <w:rsid w:val="005260DA"/>
    <w:rsid w:val="00526B80"/>
    <w:rsid w:val="0053062E"/>
    <w:rsid w:val="00530638"/>
    <w:rsid w:val="00533C14"/>
    <w:rsid w:val="00542778"/>
    <w:rsid w:val="005444DF"/>
    <w:rsid w:val="00545AC4"/>
    <w:rsid w:val="00561C2E"/>
    <w:rsid w:val="005625E1"/>
    <w:rsid w:val="00562B1E"/>
    <w:rsid w:val="00562BF9"/>
    <w:rsid w:val="0056426D"/>
    <w:rsid w:val="005674B6"/>
    <w:rsid w:val="00567ECD"/>
    <w:rsid w:val="005724D5"/>
    <w:rsid w:val="00572F4B"/>
    <w:rsid w:val="00573F3B"/>
    <w:rsid w:val="0058024D"/>
    <w:rsid w:val="005803EC"/>
    <w:rsid w:val="00582A1E"/>
    <w:rsid w:val="00584939"/>
    <w:rsid w:val="00591385"/>
    <w:rsid w:val="005917BA"/>
    <w:rsid w:val="00593C8A"/>
    <w:rsid w:val="005A076A"/>
    <w:rsid w:val="005A309C"/>
    <w:rsid w:val="005A4D77"/>
    <w:rsid w:val="005B6E4F"/>
    <w:rsid w:val="005C1914"/>
    <w:rsid w:val="005C51AA"/>
    <w:rsid w:val="005D66C8"/>
    <w:rsid w:val="005E4AA6"/>
    <w:rsid w:val="005E6328"/>
    <w:rsid w:val="005F299D"/>
    <w:rsid w:val="005F622A"/>
    <w:rsid w:val="0060069A"/>
    <w:rsid w:val="006027A1"/>
    <w:rsid w:val="00602CE9"/>
    <w:rsid w:val="00606549"/>
    <w:rsid w:val="00607689"/>
    <w:rsid w:val="006133E9"/>
    <w:rsid w:val="00615E49"/>
    <w:rsid w:val="0062358A"/>
    <w:rsid w:val="00625BE7"/>
    <w:rsid w:val="0063325A"/>
    <w:rsid w:val="00635887"/>
    <w:rsid w:val="00636355"/>
    <w:rsid w:val="00641B44"/>
    <w:rsid w:val="006453F0"/>
    <w:rsid w:val="006470EE"/>
    <w:rsid w:val="0064785F"/>
    <w:rsid w:val="006503EB"/>
    <w:rsid w:val="00651FD2"/>
    <w:rsid w:val="00652076"/>
    <w:rsid w:val="00656D01"/>
    <w:rsid w:val="006710E1"/>
    <w:rsid w:val="00672470"/>
    <w:rsid w:val="006770EA"/>
    <w:rsid w:val="006772E4"/>
    <w:rsid w:val="00685DA0"/>
    <w:rsid w:val="00686174"/>
    <w:rsid w:val="006971CF"/>
    <w:rsid w:val="006A17DC"/>
    <w:rsid w:val="006A1CC7"/>
    <w:rsid w:val="006A3CE8"/>
    <w:rsid w:val="006A7617"/>
    <w:rsid w:val="006B4BBC"/>
    <w:rsid w:val="006B6A42"/>
    <w:rsid w:val="006D04A1"/>
    <w:rsid w:val="006D04A8"/>
    <w:rsid w:val="006D1E14"/>
    <w:rsid w:val="006D2DDF"/>
    <w:rsid w:val="006D759C"/>
    <w:rsid w:val="006D768C"/>
    <w:rsid w:val="006E3CA9"/>
    <w:rsid w:val="006F0643"/>
    <w:rsid w:val="006F3118"/>
    <w:rsid w:val="00700843"/>
    <w:rsid w:val="00701A63"/>
    <w:rsid w:val="00702DEA"/>
    <w:rsid w:val="0071010C"/>
    <w:rsid w:val="00722284"/>
    <w:rsid w:val="00725C26"/>
    <w:rsid w:val="00727699"/>
    <w:rsid w:val="00730372"/>
    <w:rsid w:val="00731306"/>
    <w:rsid w:val="00734E4C"/>
    <w:rsid w:val="007365F1"/>
    <w:rsid w:val="00743527"/>
    <w:rsid w:val="00743DCD"/>
    <w:rsid w:val="0074579A"/>
    <w:rsid w:val="00751B6E"/>
    <w:rsid w:val="00755944"/>
    <w:rsid w:val="00757E35"/>
    <w:rsid w:val="00757F1B"/>
    <w:rsid w:val="007619C3"/>
    <w:rsid w:val="00763D68"/>
    <w:rsid w:val="00766242"/>
    <w:rsid w:val="007900A0"/>
    <w:rsid w:val="00791FC8"/>
    <w:rsid w:val="0079719E"/>
    <w:rsid w:val="007A0511"/>
    <w:rsid w:val="007B14DA"/>
    <w:rsid w:val="007B26B6"/>
    <w:rsid w:val="007D1D1C"/>
    <w:rsid w:val="007D3FDC"/>
    <w:rsid w:val="007E048C"/>
    <w:rsid w:val="007E5B31"/>
    <w:rsid w:val="007E624F"/>
    <w:rsid w:val="007F4068"/>
    <w:rsid w:val="007F6417"/>
    <w:rsid w:val="007F7245"/>
    <w:rsid w:val="00805625"/>
    <w:rsid w:val="00812184"/>
    <w:rsid w:val="00813A17"/>
    <w:rsid w:val="00815643"/>
    <w:rsid w:val="00821BC2"/>
    <w:rsid w:val="00824A42"/>
    <w:rsid w:val="00825202"/>
    <w:rsid w:val="008262F9"/>
    <w:rsid w:val="008328DE"/>
    <w:rsid w:val="0083306F"/>
    <w:rsid w:val="00836C25"/>
    <w:rsid w:val="00843352"/>
    <w:rsid w:val="008565CC"/>
    <w:rsid w:val="0085717A"/>
    <w:rsid w:val="00862CE9"/>
    <w:rsid w:val="0086419C"/>
    <w:rsid w:val="008642DE"/>
    <w:rsid w:val="00864AB3"/>
    <w:rsid w:val="008707E7"/>
    <w:rsid w:val="00873C1D"/>
    <w:rsid w:val="008741F7"/>
    <w:rsid w:val="008763C5"/>
    <w:rsid w:val="00891012"/>
    <w:rsid w:val="008931BF"/>
    <w:rsid w:val="0089763D"/>
    <w:rsid w:val="008A6456"/>
    <w:rsid w:val="008A76E8"/>
    <w:rsid w:val="008B08C3"/>
    <w:rsid w:val="008B1658"/>
    <w:rsid w:val="008B257A"/>
    <w:rsid w:val="008B7E6A"/>
    <w:rsid w:val="008C0AD8"/>
    <w:rsid w:val="008C0F78"/>
    <w:rsid w:val="008C2B81"/>
    <w:rsid w:val="008C7891"/>
    <w:rsid w:val="008D1A9E"/>
    <w:rsid w:val="008D2B0A"/>
    <w:rsid w:val="008D4CFD"/>
    <w:rsid w:val="008E1368"/>
    <w:rsid w:val="008E7F5A"/>
    <w:rsid w:val="008F739B"/>
    <w:rsid w:val="0090437C"/>
    <w:rsid w:val="00907EF9"/>
    <w:rsid w:val="00921603"/>
    <w:rsid w:val="00923464"/>
    <w:rsid w:val="00925B02"/>
    <w:rsid w:val="00926152"/>
    <w:rsid w:val="00931ECB"/>
    <w:rsid w:val="00936C0C"/>
    <w:rsid w:val="0094087D"/>
    <w:rsid w:val="00940EFD"/>
    <w:rsid w:val="00942B43"/>
    <w:rsid w:val="00950A14"/>
    <w:rsid w:val="00951AEE"/>
    <w:rsid w:val="009536CB"/>
    <w:rsid w:val="00960411"/>
    <w:rsid w:val="00960F27"/>
    <w:rsid w:val="00961F48"/>
    <w:rsid w:val="00962EC4"/>
    <w:rsid w:val="00970B3C"/>
    <w:rsid w:val="00974A5B"/>
    <w:rsid w:val="00982ED6"/>
    <w:rsid w:val="0098377F"/>
    <w:rsid w:val="00985B3D"/>
    <w:rsid w:val="009A03E8"/>
    <w:rsid w:val="009A17CE"/>
    <w:rsid w:val="009A436A"/>
    <w:rsid w:val="009B058E"/>
    <w:rsid w:val="009B4876"/>
    <w:rsid w:val="009D01B1"/>
    <w:rsid w:val="009D75A6"/>
    <w:rsid w:val="009D7977"/>
    <w:rsid w:val="009E0F8B"/>
    <w:rsid w:val="009E1497"/>
    <w:rsid w:val="009F38DC"/>
    <w:rsid w:val="009F3CF3"/>
    <w:rsid w:val="009F54A7"/>
    <w:rsid w:val="009F5775"/>
    <w:rsid w:val="00A03887"/>
    <w:rsid w:val="00A10ECC"/>
    <w:rsid w:val="00A117F3"/>
    <w:rsid w:val="00A14126"/>
    <w:rsid w:val="00A162D8"/>
    <w:rsid w:val="00A2701E"/>
    <w:rsid w:val="00A27CDA"/>
    <w:rsid w:val="00A32C72"/>
    <w:rsid w:val="00A33E21"/>
    <w:rsid w:val="00A431EB"/>
    <w:rsid w:val="00A435A5"/>
    <w:rsid w:val="00A4547A"/>
    <w:rsid w:val="00A460C5"/>
    <w:rsid w:val="00A55497"/>
    <w:rsid w:val="00A60CD4"/>
    <w:rsid w:val="00A63250"/>
    <w:rsid w:val="00A67609"/>
    <w:rsid w:val="00A67F0F"/>
    <w:rsid w:val="00A80919"/>
    <w:rsid w:val="00A82810"/>
    <w:rsid w:val="00A856A9"/>
    <w:rsid w:val="00A90859"/>
    <w:rsid w:val="00A95B7E"/>
    <w:rsid w:val="00AA2049"/>
    <w:rsid w:val="00AA20D6"/>
    <w:rsid w:val="00AA3899"/>
    <w:rsid w:val="00AA5193"/>
    <w:rsid w:val="00AB529B"/>
    <w:rsid w:val="00AC6D00"/>
    <w:rsid w:val="00AC7391"/>
    <w:rsid w:val="00AD3CDA"/>
    <w:rsid w:val="00B02317"/>
    <w:rsid w:val="00B037B6"/>
    <w:rsid w:val="00B06D9D"/>
    <w:rsid w:val="00B07F99"/>
    <w:rsid w:val="00B12DD2"/>
    <w:rsid w:val="00B13D55"/>
    <w:rsid w:val="00B163C2"/>
    <w:rsid w:val="00B17320"/>
    <w:rsid w:val="00B20971"/>
    <w:rsid w:val="00B2215C"/>
    <w:rsid w:val="00B23EF3"/>
    <w:rsid w:val="00B256B3"/>
    <w:rsid w:val="00B34046"/>
    <w:rsid w:val="00B40DBD"/>
    <w:rsid w:val="00B50BB4"/>
    <w:rsid w:val="00B513CE"/>
    <w:rsid w:val="00B51720"/>
    <w:rsid w:val="00B541A0"/>
    <w:rsid w:val="00B5461C"/>
    <w:rsid w:val="00B55783"/>
    <w:rsid w:val="00B56E3F"/>
    <w:rsid w:val="00B62EBB"/>
    <w:rsid w:val="00B63F84"/>
    <w:rsid w:val="00B663E4"/>
    <w:rsid w:val="00B6797A"/>
    <w:rsid w:val="00B701B9"/>
    <w:rsid w:val="00B75F16"/>
    <w:rsid w:val="00B773B8"/>
    <w:rsid w:val="00B829B6"/>
    <w:rsid w:val="00B850B5"/>
    <w:rsid w:val="00B853A2"/>
    <w:rsid w:val="00B90D3A"/>
    <w:rsid w:val="00B95694"/>
    <w:rsid w:val="00B95C1D"/>
    <w:rsid w:val="00B97EB0"/>
    <w:rsid w:val="00BA06EA"/>
    <w:rsid w:val="00BA2B07"/>
    <w:rsid w:val="00BA3F5C"/>
    <w:rsid w:val="00BB0306"/>
    <w:rsid w:val="00BB28C4"/>
    <w:rsid w:val="00BB2F5B"/>
    <w:rsid w:val="00BB3C52"/>
    <w:rsid w:val="00BC4AC2"/>
    <w:rsid w:val="00BC513F"/>
    <w:rsid w:val="00BE0FD1"/>
    <w:rsid w:val="00BE132D"/>
    <w:rsid w:val="00BE1A19"/>
    <w:rsid w:val="00BE25D2"/>
    <w:rsid w:val="00BF120C"/>
    <w:rsid w:val="00BF25D4"/>
    <w:rsid w:val="00C013A0"/>
    <w:rsid w:val="00C0156C"/>
    <w:rsid w:val="00C01AC0"/>
    <w:rsid w:val="00C04A89"/>
    <w:rsid w:val="00C10877"/>
    <w:rsid w:val="00C11C65"/>
    <w:rsid w:val="00C15557"/>
    <w:rsid w:val="00C20B61"/>
    <w:rsid w:val="00C27738"/>
    <w:rsid w:val="00C27CA7"/>
    <w:rsid w:val="00C30D85"/>
    <w:rsid w:val="00C318D9"/>
    <w:rsid w:val="00C338D4"/>
    <w:rsid w:val="00C349E5"/>
    <w:rsid w:val="00C40917"/>
    <w:rsid w:val="00C47606"/>
    <w:rsid w:val="00C50A9A"/>
    <w:rsid w:val="00C51F0B"/>
    <w:rsid w:val="00C52C54"/>
    <w:rsid w:val="00C52CCA"/>
    <w:rsid w:val="00C5666D"/>
    <w:rsid w:val="00C71BDD"/>
    <w:rsid w:val="00C73D8F"/>
    <w:rsid w:val="00C76529"/>
    <w:rsid w:val="00C77502"/>
    <w:rsid w:val="00C82034"/>
    <w:rsid w:val="00C84F5A"/>
    <w:rsid w:val="00C93DE8"/>
    <w:rsid w:val="00CA048B"/>
    <w:rsid w:val="00CA5541"/>
    <w:rsid w:val="00CA59FF"/>
    <w:rsid w:val="00CB0492"/>
    <w:rsid w:val="00CB219B"/>
    <w:rsid w:val="00CB5935"/>
    <w:rsid w:val="00CC6B38"/>
    <w:rsid w:val="00CD4C2F"/>
    <w:rsid w:val="00CD6F3F"/>
    <w:rsid w:val="00CE1E79"/>
    <w:rsid w:val="00CE3058"/>
    <w:rsid w:val="00D05131"/>
    <w:rsid w:val="00D13199"/>
    <w:rsid w:val="00D14D87"/>
    <w:rsid w:val="00D16CCD"/>
    <w:rsid w:val="00D21795"/>
    <w:rsid w:val="00D24724"/>
    <w:rsid w:val="00D26B9C"/>
    <w:rsid w:val="00D301E0"/>
    <w:rsid w:val="00D302B7"/>
    <w:rsid w:val="00D3779F"/>
    <w:rsid w:val="00D42901"/>
    <w:rsid w:val="00D474F7"/>
    <w:rsid w:val="00D47AB9"/>
    <w:rsid w:val="00D51587"/>
    <w:rsid w:val="00D52128"/>
    <w:rsid w:val="00D55575"/>
    <w:rsid w:val="00D63437"/>
    <w:rsid w:val="00D65CEA"/>
    <w:rsid w:val="00D66035"/>
    <w:rsid w:val="00D66B01"/>
    <w:rsid w:val="00D7239A"/>
    <w:rsid w:val="00D74D20"/>
    <w:rsid w:val="00D75CF4"/>
    <w:rsid w:val="00D76331"/>
    <w:rsid w:val="00D9637C"/>
    <w:rsid w:val="00D9712B"/>
    <w:rsid w:val="00DA195D"/>
    <w:rsid w:val="00DA53C5"/>
    <w:rsid w:val="00DA6952"/>
    <w:rsid w:val="00DB082F"/>
    <w:rsid w:val="00DB1D14"/>
    <w:rsid w:val="00DB4A6F"/>
    <w:rsid w:val="00DC0D3F"/>
    <w:rsid w:val="00DC1AFD"/>
    <w:rsid w:val="00DC1CCE"/>
    <w:rsid w:val="00DC1F0C"/>
    <w:rsid w:val="00DC3A97"/>
    <w:rsid w:val="00DE645A"/>
    <w:rsid w:val="00DF12BE"/>
    <w:rsid w:val="00DF14ED"/>
    <w:rsid w:val="00DF7756"/>
    <w:rsid w:val="00DF7D7C"/>
    <w:rsid w:val="00E01738"/>
    <w:rsid w:val="00E02DB2"/>
    <w:rsid w:val="00E1098C"/>
    <w:rsid w:val="00E1657E"/>
    <w:rsid w:val="00E20366"/>
    <w:rsid w:val="00E23DDE"/>
    <w:rsid w:val="00E322EE"/>
    <w:rsid w:val="00E357AD"/>
    <w:rsid w:val="00E36B82"/>
    <w:rsid w:val="00E50F99"/>
    <w:rsid w:val="00E560D9"/>
    <w:rsid w:val="00E6035F"/>
    <w:rsid w:val="00E643C7"/>
    <w:rsid w:val="00E64404"/>
    <w:rsid w:val="00E64631"/>
    <w:rsid w:val="00E65091"/>
    <w:rsid w:val="00E70A0A"/>
    <w:rsid w:val="00E70C53"/>
    <w:rsid w:val="00E7249A"/>
    <w:rsid w:val="00E72B0B"/>
    <w:rsid w:val="00E73503"/>
    <w:rsid w:val="00E875FA"/>
    <w:rsid w:val="00E90B98"/>
    <w:rsid w:val="00E911EC"/>
    <w:rsid w:val="00E92065"/>
    <w:rsid w:val="00E945ED"/>
    <w:rsid w:val="00E9465D"/>
    <w:rsid w:val="00E94D68"/>
    <w:rsid w:val="00E96B39"/>
    <w:rsid w:val="00EA0C4F"/>
    <w:rsid w:val="00EA3EFE"/>
    <w:rsid w:val="00EA4C44"/>
    <w:rsid w:val="00EA5AC8"/>
    <w:rsid w:val="00EA7315"/>
    <w:rsid w:val="00EB1E67"/>
    <w:rsid w:val="00EB504C"/>
    <w:rsid w:val="00EC2D11"/>
    <w:rsid w:val="00EC3B17"/>
    <w:rsid w:val="00EC58D7"/>
    <w:rsid w:val="00ED1F52"/>
    <w:rsid w:val="00EE4CBA"/>
    <w:rsid w:val="00EF0A46"/>
    <w:rsid w:val="00EF1409"/>
    <w:rsid w:val="00EF1885"/>
    <w:rsid w:val="00EF6B9C"/>
    <w:rsid w:val="00EF7E04"/>
    <w:rsid w:val="00F00482"/>
    <w:rsid w:val="00F00BC1"/>
    <w:rsid w:val="00F01993"/>
    <w:rsid w:val="00F059EB"/>
    <w:rsid w:val="00F0755B"/>
    <w:rsid w:val="00F14B68"/>
    <w:rsid w:val="00F152F6"/>
    <w:rsid w:val="00F17A5B"/>
    <w:rsid w:val="00F216F2"/>
    <w:rsid w:val="00F220DF"/>
    <w:rsid w:val="00F2775B"/>
    <w:rsid w:val="00F31EAC"/>
    <w:rsid w:val="00F33241"/>
    <w:rsid w:val="00F37190"/>
    <w:rsid w:val="00F40644"/>
    <w:rsid w:val="00F40E01"/>
    <w:rsid w:val="00F465B3"/>
    <w:rsid w:val="00F52FB8"/>
    <w:rsid w:val="00F53168"/>
    <w:rsid w:val="00F53A15"/>
    <w:rsid w:val="00F53C05"/>
    <w:rsid w:val="00F60669"/>
    <w:rsid w:val="00F65868"/>
    <w:rsid w:val="00F6673D"/>
    <w:rsid w:val="00F67C58"/>
    <w:rsid w:val="00F72DB7"/>
    <w:rsid w:val="00F83224"/>
    <w:rsid w:val="00F87A03"/>
    <w:rsid w:val="00F91728"/>
    <w:rsid w:val="00F92903"/>
    <w:rsid w:val="00F94052"/>
    <w:rsid w:val="00FB02A6"/>
    <w:rsid w:val="00FB6F8C"/>
    <w:rsid w:val="00FB75AC"/>
    <w:rsid w:val="00FC163A"/>
    <w:rsid w:val="00FC3C68"/>
    <w:rsid w:val="00FD3777"/>
    <w:rsid w:val="00FD44D7"/>
    <w:rsid w:val="00FE0FC7"/>
    <w:rsid w:val="00FE5348"/>
    <w:rsid w:val="00FE5EEA"/>
    <w:rsid w:val="00FE71F7"/>
    <w:rsid w:val="00FF0E02"/>
    <w:rsid w:val="00FF772E"/>
    <w:rsid w:val="00FF7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9CCB8"/>
  <w15:chartTrackingRefBased/>
  <w15:docId w15:val="{197AAA7A-D359-4A82-A2E7-52E3DEE14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BF3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4"/>
      <w:lang w:val="en-AU" w:eastAsia="en-US"/>
    </w:rPr>
  </w:style>
  <w:style w:type="paragraph" w:styleId="Header">
    <w:name w:val="header"/>
    <w:basedOn w:val="Normal"/>
    <w:link w:val="HeaderChar"/>
    <w:uiPriority w:val="99"/>
    <w:unhideWhenUsed/>
    <w:rsid w:val="007A05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0511"/>
  </w:style>
  <w:style w:type="paragraph" w:styleId="Footer">
    <w:name w:val="footer"/>
    <w:basedOn w:val="Normal"/>
    <w:link w:val="FooterChar"/>
    <w:uiPriority w:val="99"/>
    <w:unhideWhenUsed/>
    <w:rsid w:val="007A05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0511"/>
  </w:style>
  <w:style w:type="paragraph" w:styleId="BalloonText">
    <w:name w:val="Balloon Text"/>
    <w:basedOn w:val="Normal"/>
    <w:link w:val="BalloonTextChar"/>
    <w:uiPriority w:val="99"/>
    <w:semiHidden/>
    <w:unhideWhenUsed/>
    <w:rsid w:val="008910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12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573F3B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73F3B"/>
    <w:rPr>
      <w:rFonts w:ascii="Calibri" w:hAnsi="Calibri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E7BF87-EC2D-4897-A322-D768E608D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Xu</dc:creator>
  <cp:keywords/>
  <dc:description/>
  <cp:lastModifiedBy>Tim Xu Tianma</cp:lastModifiedBy>
  <cp:revision>5</cp:revision>
  <cp:lastPrinted>2015-07-23T08:47:00Z</cp:lastPrinted>
  <dcterms:created xsi:type="dcterms:W3CDTF">2017-10-27T05:37:00Z</dcterms:created>
  <dcterms:modified xsi:type="dcterms:W3CDTF">2018-04-26T07:40:00Z</dcterms:modified>
</cp:coreProperties>
</file>